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Ministry of Foreign Affairs of the People's Republic of China</w:t>
      </w:r>
      <w:r>
        <w:br/>
      </w:r>
      <w:r>
        <w:t xml:space="preserve">Guangzhou Office</w:t>
      </w:r>
      <w:r>
        <w:br/>
      </w:r>
      <w:r>
        <w:t xml:space="preserve">[Office Address]</w:t>
      </w:r>
      <w:r>
        <w:br/>
      </w:r>
      <w:r>
        <w:t xml:space="preserve">Guangzhou, China</w:t>
      </w:r>
    </w:p>
    <w:bookmarkStart w:id="24" w:name="dear-hiring-committee"/>
    <w:p>
      <w:pPr>
        <w:pStyle w:val="Heading2"/>
      </w:pPr>
      <w:r>
        <w:t xml:space="preserve">Dear Hiring Committee,</w:t>
      </w:r>
    </w:p>
    <w:p>
      <w:pPr>
        <w:pStyle w:val="FirstParagraph"/>
      </w:pPr>
      <w:r>
        <w:t xml:space="preserve">It is with great enthusiasm that I submit my application for the position of Diplomat in Guangzhou, China. As a professional deeply committed to fostering international relations and cultural exchange, I am eager to contribute my expertise and passion for diplomacy to an organization that plays a pivotal role in shaping global partnerships. The opportunity to serve as a Diplomat in Guangzhou—an iconic city at the heart of China’s economic and cultural vibrancy—represents not only a career milestone but also a profound mission to bridge nations through mutual understanding and collaboration.</w:t>
      </w:r>
    </w:p>
    <w:p>
      <w:pPr>
        <w:pStyle w:val="BodyText"/>
      </w:pPr>
      <w:r>
        <w:t xml:space="preserve">With over [X years] of experience in international relations, cross-cultural communication, and diplomatic operations, I have developed a robust skill set that aligns with the responsibilities of this role. My academic background in Political Science and International Relations, complemented by hands-on experience in multilateral negotiations and policy analysis, has equipped me to navigate the complexities of global diplomacy. However, what truly distinguishes me is my unwavering dedication to fostering trust between nations—a value that lies at the core of every diplomatic endeavor.</w:t>
      </w:r>
    </w:p>
    <w:bookmarkStart w:id="20" w:name="X93f21036e9b2ea767df1c0448b8cdd6043dfb94"/>
    <w:p>
      <w:pPr>
        <w:pStyle w:val="Heading3"/>
      </w:pPr>
      <w:r>
        <w:t xml:space="preserve">The Significance of Diplomat in China Guangzhou</w:t>
      </w:r>
    </w:p>
    <w:p>
      <w:pPr>
        <w:pStyle w:val="FirstParagraph"/>
      </w:pPr>
      <w:r>
        <w:t xml:space="preserve">Guangzhou, a city renowned for its historical significance as a gateway to China and its modern role as a global trade hub, holds immense strategic importance in the realm of diplomacy. As a Diplomat stationed here, I would be tasked with strengthening bilateral ties between my home country and China, facilitating dialogue on economic cooperation, cultural exchange programs, and addressing shared challenges such as climate change and technological innovation. The unique position of Guangzhou—a city where tradition meets modernity—demands a diplomat who can balance historical sensitivity with forward-thinking solutions.</w:t>
      </w:r>
    </w:p>
    <w:p>
      <w:pPr>
        <w:pStyle w:val="BodyText"/>
      </w:pPr>
      <w:r>
        <w:t xml:space="preserve">My understanding of China’s geopolitical landscape is further enriched by my engagement with its policies, cultural nuances, and economic dynamics. I have studied the impact of Guangzhou’s role in the Belt and Road Initiative (BRI) and its significance in fostering regional connectivity. This insight enables me to approach diplomatic work with a nuanced perspective, ensuring that every initiative reflects both the aspirations of my home country and the interests of China.</w:t>
      </w:r>
    </w:p>
    <w:bookmarkEnd w:id="20"/>
    <w:bookmarkStart w:id="21" w:name="why-guangzhou"/>
    <w:p>
      <w:pPr>
        <w:pStyle w:val="Heading3"/>
      </w:pPr>
      <w:r>
        <w:t xml:space="preserve">Why Guangzhou?</w:t>
      </w:r>
    </w:p>
    <w:p>
      <w:pPr>
        <w:pStyle w:val="FirstParagraph"/>
      </w:pPr>
      <w:r>
        <w:t xml:space="preserve">Guangzhou is more than just a location for diplomatic work—it is a living testament to the power of cultural exchange and economic collaboration. As a city that has long been a hub for international trade, it embodies the principles of openness and innovation that I strive to uphold in my professional journey. The opportunity to serve as a Diplomat here would allow me to contribute directly to initiatives that promote mutual growth, such as strengthening ties between our nations’ business communities, supporting educational partnerships, and advocating for sustainable development.</w:t>
      </w:r>
    </w:p>
    <w:p>
      <w:pPr>
        <w:pStyle w:val="BodyText"/>
      </w:pPr>
      <w:r>
        <w:t xml:space="preserve">Furthermore, Guangzhou’s diverse cultural tapestry offers a unique environment for fostering people-to-people connections. I am particularly drawn to the city’s vibrant arts scene, its historical landmarks like the Canton Tower and Chen Clan Ancestral Hall, and its role as a melting pot of traditions from across China and beyond. As a Diplomat, I aim to leverage these cultural assets to build bridges between communities, ensuring that diplomacy is not just about policy but also about shared human experiences.</w:t>
      </w:r>
    </w:p>
    <w:bookmarkEnd w:id="21"/>
    <w:bookmarkStart w:id="22" w:name="my-commitment-to-diplomatic-excellence"/>
    <w:p>
      <w:pPr>
        <w:pStyle w:val="Heading3"/>
      </w:pPr>
      <w:r>
        <w:t xml:space="preserve">My Commitment to Diplomatic Excellence</w:t>
      </w:r>
    </w:p>
    <w:p>
      <w:pPr>
        <w:pStyle w:val="FirstParagraph"/>
      </w:pPr>
      <w:r>
        <w:t xml:space="preserve">Throughout my career, I have consistently demonstrated a commitment to excellence in diplomatic work. Whether it was mediating disputes between stakeholders in international forums or leading cross-cultural teams to achieve common goals, I have prioritized transparency, integrity, and respect for all parties involved. My ability to communicate effectively across languages and cultures—supported by fluency in [language] and proficiency in [other language]—enables me to navigate complex diplomatic scenarios with confidence.</w:t>
      </w:r>
    </w:p>
    <w:p>
      <w:pPr>
        <w:pStyle w:val="BodyText"/>
      </w:pPr>
      <w:r>
        <w:t xml:space="preserve">One of my most rewarding experiences was [mention a specific achievement or project, e.g., "leading a team to establish a cultural exchange program between the U.S. and South Korea, which facilitated over 100 academic partnerships"]. This experience underscored the importance of diplomacy in creating lasting relationships that transcend borders. Similarly, I have worked on initiatives to promote sustainable development and technological innovation, areas where China Guangzhou’s leadership in sectors like green energy and digital infrastructure offers immense potential for collaboration.</w:t>
      </w:r>
    </w:p>
    <w:bookmarkEnd w:id="22"/>
    <w:bookmarkStart w:id="23" w:name="conclusion"/>
    <w:p>
      <w:pPr>
        <w:pStyle w:val="Heading3"/>
      </w:pPr>
      <w:r>
        <w:t xml:space="preserve">Conclusion</w:t>
      </w:r>
    </w:p>
    <w:p>
      <w:pPr>
        <w:pStyle w:val="FirstParagraph"/>
      </w:pPr>
      <w:r>
        <w:t xml:space="preserve">In conclusion, I am confident that my background, skills, and passion for diplomacy make me an ideal candidate for this role. I am eager to bring my expertise to Guangzhou, where I can contribute to the city’s legacy as a cornerstone of international cooperation. As a Diplomat in China Guangzhou, I aim to not only advance bilateral relations but also inspire a deeper appreciation for the values that unite us as global citizens.</w:t>
      </w:r>
    </w:p>
    <w:p>
      <w:pPr>
        <w:pStyle w:val="BodyText"/>
      </w:pPr>
      <w:r>
        <w:t xml:space="preserve">Thank you for considering my application. I would be honored to discuss how my vision aligns with the goals of your organization and how I can contribute to the continued success of diplomatic efforts in Guangzhou. Please feel free to contact me at [phone number] or [email address] at your earliest convenience.</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China Guangzhou</dc:title>
  <dc:creator/>
  <dc:language>en</dc:language>
  <cp:keywords/>
  <dcterms:created xsi:type="dcterms:W3CDTF">2026-07-24T04:54:22Z</dcterms:created>
  <dcterms:modified xsi:type="dcterms:W3CDTF">2026-07-24T04:54:22Z</dcterms:modified>
</cp:coreProperties>
</file>

<file path=docProps/custom.xml><?xml version="1.0" encoding="utf-8"?>
<Properties xmlns="http://schemas.openxmlformats.org/officeDocument/2006/custom-properties" xmlns:vt="http://schemas.openxmlformats.org/officeDocument/2006/docPropsVTypes"/>
</file>